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80867</w:t>
      </w:r>
    </w:p>
    <w:p>
      <w:pPr>
        <w:pStyle w:val="Date"/>
      </w:pPr>
      <w:r>
        <w:t xml:space="preserve">วันพุธที่</w:t>
      </w:r>
      <w:r>
        <w:t xml:space="preserve"> </w:t>
      </w:r>
      <w:r>
        <w:t xml:space="preserve">9</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งลงค่ะ เมื่อเช้าลูกไปเรียนอะไรคะ เมื่อเช้าลูกไปเรียนทำอะไร ร้อยมาลัยทำไม ให้วันแม่ วันแม่ทำเองไหม ทำเสร็จหรือยังคะ OK อย่าลืมเอามาไหว้ครูด้วยนะ พรุ่งนี้วันแม่ใช่ไหม ดีมากเลยทำดอกไม้ทำอะไรเองเอามาไหว้แม่นะคะ เก่งมากเลย ทีนี้ครูถามหน่อย เราไปแข่งกีฬามาสัปดาห์ที่แล้วใช่ไหมคะมีเพื่อนบางคนหยุดเรียนนะคะ ก็เรียนในเรื่องเดิมนะคะครู ตารางแจกแจงความถี่นะคะวันนี้ครูจะมาทบทวนในเรื่องของ ตารางแจกแจงความถี่เสร็จแล้วครูจะให้ทำแบบฝึกนะคะวันนี้เก็บคะแนน 20 คะแนน ดีไหม ดีไหม 20 คะแนนนะคะนิดเดียวเอง ชวนหน่อยตารางแบบนี้คุณไหม คุณมากเลยนะคะ อันนี้เขาเรียกว่าตารางแจกแจงความถี่ทำได้ไหมคะ ประกอบด้วยคอลัมน์ 3 คอลัมน์มีส่วนของข้อมูลที่เราสนใจ ใช่ข้อมูล อันนี้คือใคร ไปอย่างเช่น แนน วันนี้เป็นคะแนนที่เราสอบ คะแนนที่เราเก็บแบบฝึกหัดอะไรต่างๆนะคะเขาก็เลยใส่คำว่าคะแนน แต่ถ้าครูบิ๊กถามว่า กุ๊กกิ๊กอยากเก็บอายุของนักเรียน โรงเรียน จังหวัดอุดรธานีนะคะ ข้อมูลตรงนี้คืออะไร ไม่ใช่สิ เขาไม่ใช่คะแนนสอบ ใช่เพราะกูถามในเรื่องของอายุ พรุ่งนี้เปลี่ยนอันนี้คืออายุ ขายมุ้งหน่วยเป็นอะไรคะ อายุเป็น เป็นปี ใช่ แล้วแต่ สนใจข้อมูลอันไหนนะคะ เวลาเราใส่ข้อมูลต้องใส่ให้ถูกด้วยเราไปใส่ข้อมูลอะไร อย่างเช่นเงินเดือน ถ้าเราอยากรู้ เงินเดือนของครูในโรงเรียนเราน่ะ กี่บาท ข้อมูลของเงินเดือนนะคะ หน่วยเป็นอะไรเงินน่ะ เงินไทยหน่วยเป็นบาทนะคะ เป็นบาท โอเคนะ เสร็จแล้วคอลัมน์นี้ลูก คือความถี่เรียกว่าข้อมูลแต่ละค่านั้นมี เท่าไร เขียนเป็นตัวเลขใช่ไหมนับจากรอยขีด เปลี่ยนมาเป็นตัวเลขอันนี้เข้าใจนะมีคำถามไหมเข้าใจหรือยัง ที่นี้ ตารางแจกแจงความถี่ที่ครูแจกไปมีอยู่ 3 ประเภทลูก 3 แบบแรกคือ ของข้อมูลอาจไม่แบ่งชั้นใช้ในกรณีไหนลูก กรณีที่ข้อมูลนั้นมีช่วงของ อยากเต้นคะแนนเท่าไร คะแนนอาจจะเต็มแค่ 10 คะแนน เราก็จะใส่ในช่อง 2 3 4 5 6 7 8 9 10 แต่ถ้าเป็นคะแนนเต็ม 100 คะแนนรูปจะเลือกใช้แบบไหน แบบที่ 2 แบบที่ 2 เพราะอะไรลูก ใช่คะแนน 100 ทำมาแบ่งเป็นพ่วงใช่ไหมเอามาหั่น 100 จาก 1 ถึง เท่าไร แล้วแต่เราแล้วแต่เราว่าเราจะทำตารางกี่ชั้นนะคะ ทำตารางกี่ชั้น ส่วนใหญ่ ประมาณเท่าไหร่นะ ประมาณ 7 ถึง 15 ชั้น เขาจะทำแค่ 7-15 ชั้นมากกว่านั้นก็จะเยอะเกินไปนะคะ ที่นี้วันนี้ กูจะมาทบทวนในเรื่อง การทำตารางแจกแจงความถี่สะสม การทำความถี่สัมพัทธ์ และการทำความถี่สัมพัทธ์นะวันนี้นะความถี่สะสมคืออะไร รู้ไหมคะ ถูกต้องพี่เพียวเพียวบอกครูว่าก็คือการรวมใช่ไหมคะ การรวมของข้อมูลของฉันที่เราสนใจกับฉันที่อยู่ข้างบน ข้างบนมีเท่าไหร่ข้อมูลเอามารวมกับฉันตัวเองก็จะเท่ากับความถี่สะสมของชั้นนั้นนะคะ อย่างเช่นตัวอย่างตัวนี้ เป็นคะแนนสอบวิชาอะไรลูก ภาษาไทยรู้สึกพี่เพียวจะตอบคนเดียวเลยพี่ปิ่น คะแนนเต็มภาษาไทยมีทั้งหมดเท่าไร คะแนนเต็มคะแนนเต็มเท่าไรเอ่ย คะแนนเต็มเท่าไร ดูที่โจทย์ ถูกต้องคะแนนเต็ม 10 คะแนนเต็ม 10 ครูถาม อุ้มอุ้ม อุ้มถามว่ามีนักเรียนทั้งหมดกี่คน เพื่อนๆไม่ต้องบอกถามอุ้ม มีนักเรียนทั้งหมดกี่คน ไม่ต้องหัวเราะดูซิในโจทย์ สิบล้อ คนมีเท่าไร นักเรียนมีเท่าไร เสร็จหรอ เสร็จหรือเท่าไร ใช่เหรอ เท่าไหร่เท่าไร ไม่ใช่ครูถามว่าคนมีเท่าไรนะ 10 ใช่ 11 นี่ไงเขาบอกว่านักเรียน 17 คนถูกหรือเปล่า 17 คน 11 คนนะคะ คะแนนเต็ม 10 เด็กคนนี้คะแนนสอบภาษาไทยคนที่ 1 ตอบได้ 5 คะแนน คนที่ 2 ได้ 5 คนที่ 3 ได้ 4 ที่นี้เรามาทำตารางแจกแจงความถี่ใช่ไหมคะคะแนนช่องนี้ เริ่มมันเต็ม 10 ใช่ไหมลูก ก็คือ 1234 อันนี้เป็นตารางแบบแบ่งชั้นหรือไม่แบ่งชั้น ไม่แบ่งชั้นนะคะ อันนี้คือไม่แบ่งชั้นเพราะอะไร คะแนนมันช่วงน้อยใช่ไหมเราเขียนได้เราเขียนได้แบบนี้น่ะ พอเราจะได้เสร็จปุ๊บ เรามาหาค่ารอยขีดก็คือ นี้ 2 คะแนนได้ 2 มีกี่คนคนเดียวนะคะ ปีนี้ความถี่สะสมรูป ความถี่สะสมคนที่ได้เราจะเริ่มจากชั้นบนสุด ชั้นที่ 1 ดูนะชั้นที่ 1 มีไหมคะพบไหม ไม่มีเลยใช่ไม่มีรอยขีดว่างๆไม่มี ความถี่ ศูนย์ความถี่ศูนย์ความถี่สะสมชั้นนี้ก็เท่ากับ 0 นั่นเอง เพราะอะไร เพราะมันเป็นชั้นแรกใช่ไหมคะชั้นแรกมันไม่ต้องไปรวมกับใครเลย มันไม่ต้องไปรวมกับใครลูกมันก็แช่ชั้นของตัวเองเริ่มแรก โอเคนะพอชั้นที่ 2 พี่บอมดูนะวันที่ 2 รวมแล้วได้ 1 ความถี่สะสมเท่ากับ 1 เพราะอะไรเพราะว่าข้างบนมีศูนย์ใช่ไหม นั่งบนสะสมเอาไว้ 10 บวกกับ ใช่กูอย่างนี้เข้าใจนะ ถ้าลูกดูแล้วลูกจะจับความเชื่อมโยงได้เลยนะคะ มันหมายถึงอะไรปูนตัวนี้มันชั้นแรก ความถี่สะสมของชั้นที่ 2 เป็นอย่างไรเอา 2 ตัวนี้บวกกับ 1 ใช่ไหมคะ เท่ากับหนึ่งแล้วฉันนี้ล่ะ คันที่ 3 ลูก ข้างบนมี 1 ใช่ไหมแต่ข้อมูลชั้นที่ 3 มีไหมไม่มี 1 + 0 = 1 เหมือนเดิม โอเคนะ เสร็จแล้ว ที่นี้เหมือนเดิม ชั้นที่ 4 1 + 3 = 4 คันที่ 5 รูป 4 ข้างบนบวกอีก 2 ชั้นของตัวเองเป็นหงส์ เข้าใจนะ อ่านให้เข้าใจ ความผิด มันอยู่ตรงไหน เราจะต้อง เอาข้อมูลของฉันที่อยู่ข้างบนน่ะลูก ที่ราบลุ่มได้บวกกับฉันของตัวเอง บวกกับฉันของตัวเองครูถามว่าความถี่สะสม ของคะแนน สถานที่ 6 คือเท่าไร รูชาร์จที่ 6 คือเท่าไรเอ่ยดูซิ กระเป๋าถูกต้องพี่เพียวถูกนะคะความถี่สะสมของชั้นที่ 6 คือ 9 ก็คือ 9 อะไรนะ แล้วดูนะ สำคัญอีกอย่างหนึ่ง สุดท้าย เธอฉันที พี่สะสมเป็นเท่าไหร่คะ 1767 17 มันคืออะไรในโจทย์ มันตรงกับอะไร ใช่ มันตรงกับจำนวนนักเรียน จำนวนนักเรียนคนเท่ากับ 17 ถูกไหม คนเท่ากับ 11 ดูดีๆอันนี้จะเป็นวิธีการเช็ค เพราะเรารวมข้อมูลถูกหรือเปล่า ถ้าเรา Carry ข้อมูลรอยขีดนะคะ รอยขีดตรง ครบ ความถี่สะสมบวกกันแล้วสุดท้ายเลย คำสุดท้ายมันจะเท่ากับ จำนวนของข้อมูลทั้งหมด ที่เราไปเก็บมานะคะ ถ้าเราไปเก็บ จากคน 20 คน พรุ่งนี้สุดท้ายก็จะต้องเท่ากับเท่าไร ถ้าสมมุติ เป็น 20 20 คนนักเรียน 20 คนช่องนี้รวมกันจะต้องเท่ากับ ไม่ใช่ 27 4 ลูก ถ้าสมมุติ สมมุติว่าอันนี้ มีนักเรียนทั้งหมด 20 คน 20 คนเพราะฉะนั้นช่องนี้จะต้องเป็น ช่องสุดท้าย อาจารย์เท่ากับข้อมูลก็คือ 20 นั่นเองใช่ไหม ดูดีๆนะคะดูดีๆ อันนี้คือตัวอย่างที่ 1 เป็นการเขียนตารางแจกแจงความถี่สะสม แบบไม่แบ่งชั้น ไม่แบ่งฉันก็คือในช่องของคะแนนในช่องของข้อมูลนะลูก มีค่าค่าเดียวนะ มีค่าค่าเดียวอยู่ในนี้ มาดูตัวอย่างที่ 2 เป็นแบบไหนคะ ดูช่องของคะแนนลูก อันนี้คะแนนมันเยอะนะใช่ไหมนานเต็ม 100 เพราะฉะนั้นเราจะเขียน 1 2 3 ไม่ถึง 100 ไม่ได้ นะคะ เขาไม่นิยมกันเพราะฉะนั้น เราก็เลยเอามา เอาให้มันแคบลง ตัดขาตัดเป็นช่วง แต่ละช่วง จะต้องมีข้อมูลที่จำนวนเท่ากันนะ 45-49 มีกี่ค่า ปี 45 46 47 48 49 ข้อมูล ที่อยู่ในชั้นที่ 1 มี 5 เข้าด้วยกันนะคะมี 5 ค่าด้วยกัน ที่นี่เขาให้มาความถี่ แต่ละช่อง ความถี่แต่ละช่องแบบนี้ ความถี่สะสม เข้ากับต๋อง วิธีคิด อันนี้คือวิธีคิดอันแรก ชั้นที่ 1 เท่ากับตัวมันเอง เพราะว่ามันเป็นเริ่มแรกนะคะก็จะเท่ากับตัวมันเอง ชั้นที่ 2 ถูกต้อง อันที่สองก็คือความถี่สะสมของข้างบนข้างบน 2 เอามาบวกกับ 4 เท่ากับ 6 พี่อิ๋วเข้าใจไหม เข้าใจนะ พี่อุ้มเข้าใจไหม เข้าใจนะ พี่ปิ่นล่ะ ปิ่นเข้าใจตามทันไหมลูกโอเคทีนี้อันนี้กูหาให้แล้ว เห็นไหม รวมมาให้เรื่อยๆแล้ว ทีนี้ตัวสุดท้าย ความถี่สะสม ของช้าสุดท้ายค่ะ ของฉันนี้นะ มันเท่ากับเท่าไร เท่ากับ 60 มันเท่ากับอะไรคะ จำนวนนักเรียน อันนี้คือจำนวนนักเรียนทั้งหมดโอเคนะ ที่นี้ ความถี่สะสมน่ะมันง่ายลูก ก็แค่ เอาแต่ละชั้นมาบวกกันนะคะ ข้างบนนะฉันที่อยู่เหนือตัวเอง อยากสั่งของตัวเองมาบวกกันก็จะเป็นความถี่สะสม ของใช้ของตัวเองได้ ทีนี้มาดู จะเพิ่มอีกคอลัมหนึ่ง ก็คือคอลัมน์ ของความถี่สัมพัทธ์ ความถี่สัมพัทธ์ น่าจะเป็นความสัมพันธ์นะคะ อัตราส่วน ระหว่างความถี่ของชั้นของตัวเอง ฉันของตัวเองฉันที่ 1 ความผิดเรารับได้เท่าไร สวนด้วยความถี่ทั้งหมด ก็คือข้อมูลทั้งหมด ที่เราไปเก็บมานะคะ ดูนะ อย่างเช่นตัวนี้ ดูแค่คอลัมน์ที่ 3 คอลัมน์ร้อยละอย่าเพิ่งไปดู อย่าเพิ่งไปดู Dtac อันนี้เรียนหรือยัง เรื่องของการหาร จริงๆหายเป็นเรื่องง่ายนะ เราไม่เข้าใจ ยังไม่เข้าใจ ดูนะ ความถี่สัมพัทธ์คืออะไร อัตราส่วนสัญลักษณ์แบบนี้ลูก ใช่ อันนี้คือส่วนนั่นเอง ส่วนคืออะไรลูก ความหมายเวลาเราเขียนเราเขียนเหมือนกันได้นะ 2 2 คือตัวไหน ความถี่ของชั้นนี้นะคะ เห็นไหมฉันนี้ 15-49 มีความถี่คือ 2 ความถี่สัมพัทธ์ข้างบน สอน เศษ 2 ส่วน 6610 คืออะไร 60 ความถี่ สอดคล้องกับโจทย์ที่ให้มา คือคนทั้งหมด 60 คน นะคะ เข้าใจนะ ตามทันนะ ถ้าใครไม่ทันให้ยกมือนะลูกจะได้ทบทวน ทีนี้เข้าใจแล้ว จะเขียน แค่เศษส่วนอย่างนี้ก็ได้ ลูกจะทำเป็นจุดทศนิยมก็ได้ แล้วแต่ลูกเลย ใช่เขียนเป็นเศษส่วนอย่างนี้ อัตราส่วนอย่างนี้ ครูก็ให้ถูกครูก็ให้คะแนนให้ลูกให้ความหมายถูกนะคะอย่างฉันนี้ 2060 กูก็จะให้ถูก แต่ถ้าลูก สามารถทานได้เลยลูกมีเครื่องคิดเลข มีโทรศัพท์ใช้ ลูกก็เอา 2 หารด้วย 50 จะได้คำตอบเท่ากับ 0.033 นะคะ กูก็สามารถตอบคำตอบตัวนี้ได้เหมือนกัน มันเป็นค่า เท่ากันนะคะ เขียนไม่เหมือนกันเท่านั้น อันนี้เขียนเป็น อัตราส่วนทศนิยม อันนี้เขียนเป็น จุดทศนิยมเท่านั้นเอง ไม่มีอะไรมาก ลูกตาแบบไหน แจกเครื่องคิดเลข เครื่องมีโทรศัพท์ใช้ แล้วเขากำหนดว่าให้ลูกหาความถี่สัมพัทธ์ โทรศัพท์เป็นจุดทศนิยม กูก็ต้องหาเป็นจุดทศนิยมเข้าใจนะ OK อยู่ชั้นนี้ ชั้นที่ 4 ลูก ความถี่สัมพัทธ์คืออะไรคะ ข้างบน 10 ข้างล่าง 60 โอเคนะ ช่องไหนเท่าไหร่พี่แท็ก พี่แท็กช่องนี้เท่าไร 10 50 60 นะคะ หล่อเลย ตาล ช่องนี้ค่ะ ช่องนี้ เท่าไหร่ มองเห็นไหมคะ มองเห็นไหมลูก นี่ๆดูตรงจอโต๊ะก็ได้ พรุ่งนี้ พรุ่งนี้ค่ะ เท่าไร อัตราส่วนเท่าไรข้างบนเป็นเท่าไร รูปมองไม่เห็นใช่ไหม มายืนดูใกล้ๆก็ได้ลูก ใช่ไหม ขาสั้นใช่ไหมลูกมีแว่นไหม ไม่มี ไม่มีเงินซื้อ จริงๆนะสายตาแบบนี้ต้องตัดแว่นนะลูก ต้องตัดแว่นเลยไม่เป็นไร มาดูใกล้ๆได้นะคะให้หาความถี่ เป็นเท่าไร ข้างบนเท่ากับเท่าไหร่ ไม่ใช่อันนี้อะไรลูก ถ้ามาดูใกล้ๆ 15 สินค้า 55 ราคาเท่าไหร่ คาร่า 60 ออกมา โยมเห็นไหม มองเห็นไหมลูก ช่องนี้เท่าไร นี่ไงที่มีลูกศรนี่ ช่องนี้ 11 ข้างล่างเท่าไหร่ 60 นะคะ พี่ปิ่น ห้องนี้ค่ะ อะไรเอ่ย สัมพัทธ์ช่องนี้เท่าไร ข้างบนเท่าไร ความถี่ 40 ความถี่คือเท่าไร ความถี่ช่องนี้ มันไม่ใช่เลข 7 นะ แสดงว่าสายตาสั้นอยู่ 2 คนน่ะห้องนี้ เท่าไร 166 ข้างบน ไปเท่าไร ข้างล่างเป็น 60 มาพี่อุ้ม 1 ลูกเท่านี้แถวนี้ก่อนเท่าไร วันนี้ตัวนี้ ว่างเหรอ วันที่เท่าไร ข้างล่าง 60 เก่งมากนะคะ พี่บอมออกมา พี่บอมสุดท้ายลูกแถวสุดท้าย ความถี่สัมพัทธ์อันนี้คืออะไร 60 เยี่ยม ยอดตกใจไหมขนาดนอนหลับตอนที่กูสอนน่ะแล้วทำไมตอบได้ เหนื่อยมากเลยเก่งมากแสดงว่านอนฟังใช่ไหมลูกนอนฟังอยู่ OK เข้าใจนะ เข้าใจหรือยัง ความถี่สัมพัทธ์หมายถึง อัตราส่วนนะคะอัตราส่วนของอะไร อักษรที่อยู่ข้างบนคือความถี่ บ้านของตัวเอง สวนด้วยความถี่ทั้งหมด ของข้อมูลนะคะ มีข้อมูลเท่าไร จะเป็นเศษส่วนได้เขียนเป็นทศนิยมได้ ที่นี่มา True รับ 1 ร้อยละของความถี่สัมพัทธ์ อันนี้ใช้เครื่องคิดเลขพูดได้ หรือว่าไม่ใช้ก็ได้ ใช้ตารางขุดคูณได้ เข้าใจร้อยรักคืออะไร ร้อยละคืออะไร ร้อยละคือ 100 ใช่ไหมคะ เอา 100 มาคูณ ละครกับค่าความถี่สัมพัทธ์ อันนี้เขาไม่นิยมใช่ไหม เอาค่านี้ 0.03 3 เอาไปคูณด้วย 100 ลูกไม่ต้องไปคิดมากอันนี้น่ะ ถ้าเราหาได้ค่านี้แล้ว อะไรก็ตามที่คุณได้ 100 ใช่ไหมทศนิยม เราแค่หยิบเลื่อนจุดไปเลื่อนไปทางไหนโลก ไปฝั่งขวามือนะ ไปทางนี้ จากจุดนี้ 100 มี 0 กี่ตัว 100 มี 0 กี่ตัว 100 Pure ตอบถูก เดี๋ยวหยุดตอบ หาเพื่อน 100 มี 0 กี่ตัว 100 ตัว คบกี่ครั้ง มันง่ายมากใช่ ไม่กูถามว่า 100 มี 0 กี่ตัว ระบบสุริยะมีกี่ครั้งศูนย์มีกี่ตัว มีเท่าไร 0/0 นัดมีเท่าไร 2 นะคะ 0 2 ครั้ง ศูนย์ดีเท่ากับ 2 ครั้งนั้นนี่ จุดทศนิยมเลื่อนไป 2 ครั้ง 0.033 จากเดิมมันอยู่หน้าเล็กสุดตรงนี้ใช่ไหมลูก ทั้งๆที่ 1 ไปอยู่ตรงนี้ใช่ไหม ครั้งที่ 2 จุดทศนิยม มันก็เลยอยู่ตรงนี้ ใช่คำตอบก็คือเท่ากับ 3.3 อย่างไร ไม่ต้องไปคุยใช่ไหมคะ ไม่ต้องกดเครื่องคิดเลขเลยถ้าเราเข้าใจ ที่นี้ครูจะสอนอีกวิธีหนึ่ง เหมือนกันไหม แถวที่ 2 ได้ข่าวมาเท่านี้ถูกไหม 0.67 ไม่ใช่ 0.6 เราเลื่อนไปทศนิยม 2 จุด 2 ครั้ง ก็กลายเป็น 6.7 เข้าใจแล้วนะ รู้แล้วเข้าใจ พี่อิ๋วดูแล้วเข้าใจง่ายมาก อันนี้ในกรณีที่เราหาเรามาเป็นทศนิยม ถ้ามันง่ายๆลูก อันนี้แบบฝึกเดี๋ยวให้ทำลงในสมุดนะคะตัวนี้ ความถี่สะสม แถวที่ 1 เท่าไหร่ครับพี่บอมเท่าไร ช่วงนี้ เข้าแถวแรก ท้องเก่งมาก เดี๋ยวนะเดี๋ยวกูจะเขียนให้ดู จะแกล้งเพื่อนหรือพี่เพียว ให้พี่บอมตอบคนเดียวใช่ไหม ตรงนี้คือ 2 ที่พักแถวที่ 2 คือเท่าไหร่บอล หน้าบวกกับข้างบนตัวนี้ ลงกับ 2 เป็นเท่าไร 8 ตกใจ เอาใหม่เท่าไหร่นะไป 2 + 5 ขอเบอร์หน่อยขอเบอร์หน่อยบอม amelie ๆเพื่อนๆช่วยหน่อยซิ ใช่ เท่ากับ 7 นะคะ แถวนี้เท่าไร เพียว 7 + 8 15 นะคะ มีเพื่อนหลายคน บางคนเขาตอบเลยเขาบอกภาพแล้วเขาตอบเลย เขามีวิธีคิดนะ คิดคืออะไรไม่ได้ตอบได้ 2/10 ออกไป 250 ใช่ไหมเพราะฉะนั้นมันก็เลยกลายเป็น 10 จะไปจับคู่ 10 ไม่ได้ อันนี้ทำเอง เวรดึกไม่ให้ทำเอง อันนี้เข้าใจแล้วนะทำเองได้ไหมคะ ใครทำเองได้ยกมือ ตาลูกตาทำไม่ได้เหรอ ไม่ยกมือทำไม่ได้ทำได้ไหม ใช่สุดท้ายช่องนี้จะเท่ากับ 50 ลูก 50 50 นะคะ ชีวิตช่องนี้กูจะสอนอีก กูจะสอนอีกวิธีหนึ่งนะในข้อนี้ ความถี่สัมพัทธ์ตอนนี้เราไม่มีเครื่องคิดเลขนะลูก กูจะไม่ให้ลูกเขียนทศนิยม จะให้ลูกใช้เขียนเศษส่วนในช่องความถี่สัมพัทธ์ ช่องแรกเท่ากับเท่าไหร่เอ่ย ท้องส่วน 50 จริงหรือเปล่าหรือยัง ถึงยัง ยังไม่รวม จะต้องโดนเองเท่าไหร่คะ 2 + 5 เป็น 2 + 5 เป็น 11 15 15 + 16 31 31 + 40 42 + เอกเป็น 40 42 + 4 6 646 เป็น 50 นะคะ รวมเท่ากับ 50 เมื่อกี้พี่เพียวดาวแต่พี่เพียวยังไม่ได้เช็คข้อมูลนะลูก วิธีการลูกจะต้องบวกไปเรื่อยๆคำตอบคือ 50 คือข้อมูลทั้งหมดที่เรามีถูกไหม เพราะฉะนั้นช่วงนี้เวลาลูกเขียนลูกจะต้องเขียนเป็นเศษส่วนเขียนอย่างไรคะข้างบนคือสอง ความถี่ของช่องแถวตัวเองถูกหรือเปล่าตัวนี้นะ หาด้วยเท่าไหร่นะ ใช่หารด้วย 50 ค่าอื่นๆทำเองได้ แต่ครูจะมาสอนเทคนิคในการหาค่าร้อยละ ความถี่สัมพัทธ์ ดูนะ ตัวนี้คือ 2050 ถูกไหมความถี่ สัมผัส ถ้ามาเป็นช่องนี้ ค่าร้อยละคือ 100 ถูกไหม 100 เพราะฉะนั้น 2050 เขียนแบบนี้เลยนะคะ รับเขียนแบบนี้เลย คูณด้วย 100 คำตอบคือเท่าไร เริ่มแล้วจำนวนเยอะมากเลย ข้างบนกับข้างล่างอันนี้ 100 อยู่ข้างบน 50 อยู่ข้างล่าง 50 1 เป็น 50 50 * 2 เป็นเท่าไร ไม่ใช่ 1450 2 ครั้งเป็นเท่าไหร่ลูก App มองครูด้วย 52 ครั้ง 52 ครั้ง ไม่ใช่ 150 เป็นเท่าไร 100 150 52 ครั้งใช่ไหมคะรวมก็เท่ากับ นั้นมี 50 อยู่ 2 ครั้งเลยลูกห่านเลยคิดในใจได้เลยอันนี้เท่ากับ 1 อันนี้ตัดเหลือ 2 เข้าใจนะ เพราะฉะนั้นคำคืออะไรเหลืออะไรคะ 2 บวกลบคูณสัญลักษณ์อันนี้คืออะไร x 2 = 4 นั่นเองนะคะ เท่ากับ 4 นะ ทีนี้ ข้อนี้ก็เหมือนกัน แถวที่ 2 นะคะ 50 50 ลูก 50 50 อันนี้ในกรณีที่แบบลงตัวนะคะ ร 10 กับ 100 นี่เป็นตัวเดิมถูกไหม มันเหมือนกันหมด เพราะฉะนั้นเรารู้เลยเราคิดไว้ในใจเลยว่า จะต้องเอาค่าไหนมาคูณ เราเขียนแบบนี้แหละ อันนี้ก็จะเท่ากับ 50 50 นะลูก 50 50 คูณด้วย 100 x 100 เหมือนเดิมใช่ไหม 100 / 50 = เท่าไหร่ ทำกับ 3 อย่างไรมันเหมือนกันเลย เหมือนกันเลยก็คือ 2 มันเหมือนกัน 100 อันนี้ก็ 100 อันนี้ก็ 50 เหมือนกับข้อแรกไหมนี่ เหมือนกันมันเหมือนกันเพราะฉะนั้นตัดไปเลยลูก ถ้ามันก็จะเท่ากับเท่าไหร่นะ กลับ 2 คูณ 2 ได้เท่าไรทีนี้ คนตอบ 7 ไม่ใช่ 7 ไม่ใช่ปลุกลูก 5 * 2 Ben 10 ครูนะไม่ใช่บวก ทำไมลูกสนเรื่องการผลการ กับการบวกมากๆเลย 7 ตอนแรกไม่ใช่ x ลูกดูสัญลักษณ์ดีๆอันนี้คือการคูณนะ ไม่ใช่ 17 ไม่ใช่ 17 ได้ยัง ไม่ใช่ 5 * 2 5 2 ครั้งรวมเป็นเท่าไร รวมกันเป็น 10 นะคะ เท่ากับ 10 ใครทำตัวนี้ไม่ได้ครูอนุญาตให้เปิดตารางสูตรคูณนะคะที่อยู่หลังสมุดได้ ท่องสูตรคูณตัวนี้ไม่ได้นะคะเข้าใจนะเพียวรู้หลักการวิธีคิดหรือยัง หารลงตัว 100 ส่วน 50 เลย เพราะฉะนั้นมาลูกตัวนี้หมายถึงอะไร เอาอะไรมาคูณ ความถี่คือ 8 8 คูณกับ 2 ใกล้ๆเวลาเขียนให้ลูกเขียนได้เต็มนะ สวน 50 x 100 แต่เวลาคิดอ่านคำตอบคือเอา 8 คูณกับ 2 นั้นเอง 8 * 2 เป็นเท่าไหร่ลูก ไม่ใช่ 1882 เป็นเท่าไหร่ 16 ถูกต้อง โอเคนะ เข้าใจนะ ทำได้เสียงหัวเราะดัง มากเลยพี่เพียว ใช่ไหมง่ายหรือยังลูก อันนี้ง่ายนะคะอันนี้คือง่ายวิธีคิดง่ายๆในกรณีที่ ข้อมูลมันสามารถตัดกันมาได้แบบนี้ลูกหาได้เลยนะคะแล้วทีนี้ ในช่องนี้ เวลาลูกหาข้อมูล ในช่องของรวมค่ะ ช่องรวมนี่นะ ช่องรวมตัวนี้นะลูก อันนี้รวมข้างบนเท่ากับ 50 นะคะช่องนี้คือรวมอะไร เอาข้างบน ตัวเศษข้างบน มารวมกันให้หมด เอา 2 2 5 8 ที่อยู่ข้างบน 16 11 44 เมื่อกี้อยู่ข้างบนรวมกันเป็นเท่าไร ถูกต้องไม่ต้องคิดเลยเป็นตัวเลขเดิม มันเป็นตัวเลขเดิมนะคะเพราะฉะนั้น ตัวนี้เท่ากับ 50 ส่วนด้วย 50 ครั้งเท่าเดิมนะคะ 50 รวม ปีนี้ ถาม 50 หารด้วย 50 คำตอบคือเท่าไร 100 ได้อย่างไรมันไม่ได้บวก ข้างบน ถ้ามันเท่ากันเลยตัดได้ไหม ได้สิ อันเดียวกัน ได้ 2 หรือ ไม่ใช่ 100 อันนี้คือการหาร 50 ตัวนี้เวลาเขียนเป็นทหารนะคะ 50 หารด้วย 50 สัญลักษณ์นี้เศษส่วน จะมาศูนย์อย่างไร ได้ 1 ไอ้หนึ่งนั่นเอง ได้ 1 ลูกจำเอาไว้ ราคามันเท่ากันทั้งข้างบนข้างล่าง 50 หาร 50 เท่ากับ 1 เสมอนะคะ 100 / 100 ก็เท่ากับ 1 เสมอเข้าใจนะ เท่ากับ 1 โอเคนะ เสร็จแล้วตัวนี้ค่ะ ช่องรวมของ ร้อยละของความถี่สัมพัทธ์ ลูกหาคำตอบตัวนี้ได้ ใช่ถูกต้อง เอาค่านี้มาบวกกันค่ะ เดี๋ยวนะ ค่านี้ ท่านี้ นี่ ที่หาได้ เอามารวมกัน เป็นเท่าไรเอามาใส่ในคำตอบตรงนี้ มีคำถามไหมลูก โอเคแล้วนะ ถ้าทำผิดระวังดีๆนะ ให้ทำเองนะคะ แบบฝึกหัดนี้ทำลงไปในสมุด เสร็จแล้ว ยังๆ พอทำเสร็จในสมุดแล้ว ตัวนี้นะครับเป็นแบบฝึกที่ครูจะเก็บคะแนนลูกในเรื่องนี้ ทั้งหมด 20 คะแนน มีอยู่ 2 ข้อ มี 2 ข้อดูนะลูก เดี๋ยวสไลด์มันไม่ไปนะคะ แป๊บนึงนะคะ ไม่เป็นไร สไลด์มันยังค้างอยู่เดี๋ยวครูจะแจกใบงานให้นะคะ ให้ ทำอยู่ 2 ข้อทำแบบฝึกใน PowerPoint นะคะเสร็จแล้วจะมีใบงานให้ มีอยู่ 2 แบบนะคะ ท้องแรกก็คือให้หาความถี่สะสมก็คือให้หาความถี่สัมพัทธ์ แล้วก็ แล้วก็อุ่นไอรักของความถี่สัมพัทธ์นะคะ พร้อมที่จะทำหรือยัง ไอ้กล้ามากเลยโอเคถ้าอย่างนั้นเริ่มทำได้เล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3101 คณิตศาสตร์ 5 ม.6/2 (เช้า) 080867</dc:title>
  <dc:creator/>
  <cp:keywords/>
  <dcterms:created xsi:type="dcterms:W3CDTF">2024-10-09T07:19:03Z</dcterms:created>
  <dcterms:modified xsi:type="dcterms:W3CDTF">2024-10-09T07: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ตุลาคม 2567 เวลา 13.00 น.</vt:lpwstr>
  </property>
  <property fmtid="{D5CDD505-2E9C-101B-9397-08002B2CF9AE}" pid="3" name="subtitle">
    <vt:lpwstr/>
  </property>
</Properties>
</file>